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tblpY="1"/>
        <w:tblOverlap w:val="never"/>
        <w:tblW w:w="498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4"/>
        <w:gridCol w:w="9845"/>
        <w:gridCol w:w="284"/>
      </w:tblGrid>
      <w:tr w:rsidR="003670E2" w:rsidRPr="00622D7B" w14:paraId="4304CDD2" w14:textId="77777777" w:rsidTr="005F3300">
        <w:trPr>
          <w:trHeight w:val="261"/>
        </w:trPr>
        <w:tc>
          <w:tcPr>
            <w:tcW w:w="304" w:type="dxa"/>
          </w:tcPr>
          <w:p w14:paraId="02CF346E" w14:textId="77777777" w:rsidR="003670E2" w:rsidRPr="00622D7B" w:rsidRDefault="003670E2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128" w:type="dxa"/>
            <w:gridSpan w:val="2"/>
          </w:tcPr>
          <w:p w14:paraId="3A8E03EB" w14:textId="44AE3EFA" w:rsidR="003670E2" w:rsidRPr="00622D7B" w:rsidRDefault="00564B84" w:rsidP="005F3300">
            <w:pPr>
              <w:rPr>
                <w:rFonts w:ascii="Calibri" w:hAnsi="Calibri" w:cs="Calibri"/>
                <w:sz w:val="24"/>
                <w:szCs w:val="24"/>
              </w:rPr>
            </w:pPr>
            <w:r w:rsidRPr="00622D7B">
              <w:rPr>
                <w:rFonts w:ascii="Calibri" w:eastAsia="Calibri" w:hAnsi="Calibri" w:cs="Calibri"/>
                <w:b/>
                <w:bCs/>
                <w:noProof/>
                <w:color w:val="2F5496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30FF23D1" wp14:editId="5B877EAB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635</wp:posOffset>
                  </wp:positionV>
                  <wp:extent cx="801370" cy="793750"/>
                  <wp:effectExtent l="0" t="0" r="0" b="6350"/>
                  <wp:wrapSquare wrapText="bothSides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370" cy="793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A9216F" w14:textId="77777777" w:rsidR="00FB5E50" w:rsidRPr="00622D7B" w:rsidRDefault="00FB5E50" w:rsidP="005F3300">
            <w:pPr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736AAF49" w14:textId="044E3EB5" w:rsidR="00FB5E50" w:rsidRPr="00622D7B" w:rsidRDefault="00FC4634" w:rsidP="005F3300">
            <w:pPr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 w:rsidRPr="00622D7B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  <w:lang w:eastAsia="en-GB"/>
              </w:rPr>
              <w:t>Sponsorship cost approval</w:t>
            </w:r>
            <w:r w:rsidR="00622D7B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  <w:lang w:eastAsia="en-GB"/>
              </w:rPr>
              <w:t xml:space="preserve"> for schools</w:t>
            </w:r>
          </w:p>
          <w:p w14:paraId="71BC359C" w14:textId="77777777" w:rsidR="00FB5E50" w:rsidRPr="00622D7B" w:rsidRDefault="00FB5E50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F21580D" w14:textId="77777777" w:rsidR="00564B84" w:rsidRPr="00622D7B" w:rsidRDefault="00564B84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D4B2204" w14:textId="77777777" w:rsidR="003670E2" w:rsidRPr="00622D7B" w:rsidRDefault="003670E2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122CEDF9" w14:textId="0B67FAF0" w:rsidR="00622D7B" w:rsidRPr="00622D7B" w:rsidRDefault="00622D7B" w:rsidP="005F3300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622D7B">
              <w:rPr>
                <w:rFonts w:ascii="Calibri" w:hAnsi="Calibri" w:cs="Calibri"/>
              </w:rPr>
              <w:t>£</w:t>
            </w:r>
            <w:r w:rsidR="00644EC1">
              <w:rPr>
                <w:rFonts w:ascii="Calibri" w:hAnsi="Calibri" w:cs="Calibri"/>
              </w:rPr>
              <w:t>525</w:t>
            </w:r>
            <w:r w:rsidRPr="00622D7B">
              <w:rPr>
                <w:rFonts w:ascii="Calibri" w:hAnsi="Calibri" w:cs="Calibri"/>
              </w:rPr>
              <w:t xml:space="preserve">.00 </w:t>
            </w:r>
            <w:proofErr w:type="spellStart"/>
            <w:r w:rsidRPr="00622D7B">
              <w:rPr>
                <w:rFonts w:ascii="Calibri" w:hAnsi="Calibri" w:cs="Calibri"/>
              </w:rPr>
              <w:t>CoS</w:t>
            </w:r>
            <w:proofErr w:type="spellEnd"/>
            <w:r w:rsidRPr="00622D7B">
              <w:rPr>
                <w:rFonts w:ascii="Calibri" w:hAnsi="Calibri" w:cs="Calibri"/>
              </w:rPr>
              <w:t xml:space="preserve"> application fee (non-refundable)</w:t>
            </w:r>
          </w:p>
          <w:p w14:paraId="60B22D1E" w14:textId="112E5B14" w:rsidR="00622D7B" w:rsidRPr="00622D7B" w:rsidRDefault="00622D7B" w:rsidP="005F3300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622D7B">
              <w:rPr>
                <w:rFonts w:ascii="Calibri" w:hAnsi="Calibri" w:cs="Calibri"/>
              </w:rPr>
              <w:t>£1,</w:t>
            </w:r>
            <w:r w:rsidR="00D6692F">
              <w:rPr>
                <w:rFonts w:ascii="Calibri" w:hAnsi="Calibri" w:cs="Calibri"/>
              </w:rPr>
              <w:t>320</w:t>
            </w:r>
            <w:r w:rsidRPr="00622D7B">
              <w:rPr>
                <w:rFonts w:ascii="Calibri" w:hAnsi="Calibri" w:cs="Calibri"/>
              </w:rPr>
              <w:t>.00 per year of sponsorship (min 1 year max 5 years)</w:t>
            </w:r>
          </w:p>
          <w:p w14:paraId="4F843D33" w14:textId="3A9D6D9F" w:rsidR="00622D7B" w:rsidRPr="00622D7B" w:rsidRDefault="00622D7B" w:rsidP="005F3300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622D7B">
              <w:rPr>
                <w:rFonts w:ascii="Calibri" w:hAnsi="Calibri" w:cs="Calibri"/>
              </w:rPr>
              <w:t>£4</w:t>
            </w:r>
            <w:r w:rsidR="00396F63">
              <w:rPr>
                <w:rFonts w:ascii="Calibri" w:hAnsi="Calibri" w:cs="Calibri"/>
              </w:rPr>
              <w:t>2</w:t>
            </w:r>
            <w:r w:rsidRPr="00622D7B">
              <w:rPr>
                <w:rFonts w:ascii="Calibri" w:hAnsi="Calibri" w:cs="Calibri"/>
              </w:rPr>
              <w:t xml:space="preserve"> per application – BC application fee (non-refundable) + £2</w:t>
            </w:r>
            <w:r w:rsidR="00644EC1">
              <w:rPr>
                <w:rFonts w:ascii="Calibri" w:hAnsi="Calibri" w:cs="Calibri"/>
              </w:rPr>
              <w:t>1</w:t>
            </w:r>
            <w:r w:rsidRPr="00622D7B">
              <w:rPr>
                <w:rFonts w:ascii="Calibri" w:hAnsi="Calibri" w:cs="Calibri"/>
              </w:rPr>
              <w:t xml:space="preserve"> monthly admin charge for the duration of sponsorship.</w:t>
            </w:r>
          </w:p>
          <w:p w14:paraId="188F0D7A" w14:textId="77777777" w:rsidR="00622D7B" w:rsidRPr="00622D7B" w:rsidRDefault="00622D7B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670E2" w:rsidRPr="00622D7B" w14:paraId="0190709F" w14:textId="77777777" w:rsidTr="005F3300">
        <w:trPr>
          <w:gridAfter w:val="2"/>
          <w:wAfter w:w="10128" w:type="dxa"/>
          <w:trHeight w:val="118"/>
        </w:trPr>
        <w:tc>
          <w:tcPr>
            <w:tcW w:w="304" w:type="dxa"/>
          </w:tcPr>
          <w:p w14:paraId="2A58DC97" w14:textId="77777777" w:rsidR="003670E2" w:rsidRPr="00622D7B" w:rsidRDefault="003670E2" w:rsidP="005F3300">
            <w:pPr>
              <w:pStyle w:val="Head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670E2" w:rsidRPr="00622D7B" w14:paraId="1F1CE151" w14:textId="77777777" w:rsidTr="005F3300">
        <w:trPr>
          <w:trHeight w:val="221"/>
        </w:trPr>
        <w:tc>
          <w:tcPr>
            <w:tcW w:w="304" w:type="dxa"/>
          </w:tcPr>
          <w:p w14:paraId="1D3D23C2" w14:textId="77777777" w:rsidR="003670E2" w:rsidRPr="00622D7B" w:rsidRDefault="003670E2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128" w:type="dxa"/>
            <w:gridSpan w:val="2"/>
            <w:vMerge w:val="restart"/>
          </w:tcPr>
          <w:tbl>
            <w:tblPr>
              <w:tblW w:w="9973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386"/>
              <w:gridCol w:w="3098"/>
              <w:gridCol w:w="1791"/>
              <w:gridCol w:w="2698"/>
            </w:tblGrid>
            <w:tr w:rsidR="003670E2" w:rsidRPr="00622D7B" w14:paraId="4725049B" w14:textId="77777777" w:rsidTr="00622D7B">
              <w:trPr>
                <w:trHeight w:val="679"/>
              </w:trPr>
              <w:tc>
                <w:tcPr>
                  <w:tcW w:w="2386" w:type="dxa"/>
                  <w:tcBorders>
                    <w:right w:val="single" w:sz="4" w:space="0" w:color="D9D9D9" w:themeColor="background1" w:themeShade="D9"/>
                  </w:tcBorders>
                </w:tcPr>
                <w:p w14:paraId="6509C11E" w14:textId="58BFAFAB" w:rsidR="003670E2" w:rsidRPr="00DA7C60" w:rsidRDefault="00FC4634" w:rsidP="000C0471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</w:pPr>
                  <w:r w:rsidRPr="00DA7C60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Name of the overseas job applicant:</w:t>
                  </w:r>
                </w:p>
              </w:tc>
              <w:tc>
                <w:tcPr>
                  <w:tcW w:w="3098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2428912" w14:textId="77777777" w:rsidR="003670E2" w:rsidRPr="00622D7B" w:rsidRDefault="003670E2" w:rsidP="000C0471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  <w:tc>
                <w:tcPr>
                  <w:tcW w:w="1791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0D9143F8" w14:textId="79A725D9" w:rsidR="003670E2" w:rsidRPr="00DA7C60" w:rsidRDefault="00622D7B" w:rsidP="000C0471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</w:pPr>
                  <w:r w:rsidRPr="00DA7C60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Cost centre</w:t>
                  </w:r>
                  <w:r w:rsidR="00DA7C60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698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8E93F10" w14:textId="77777777" w:rsidR="003670E2" w:rsidRPr="00622D7B" w:rsidRDefault="003670E2" w:rsidP="000C0471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</w:tr>
            <w:tr w:rsidR="003670E2" w:rsidRPr="00622D7B" w14:paraId="0C85C014" w14:textId="77777777" w:rsidTr="00F358DE">
              <w:trPr>
                <w:trHeight w:val="391"/>
              </w:trPr>
              <w:tc>
                <w:tcPr>
                  <w:tcW w:w="2386" w:type="dxa"/>
                </w:tcPr>
                <w:p w14:paraId="722E8632" w14:textId="77777777" w:rsidR="003670E2" w:rsidRPr="00622D7B" w:rsidRDefault="003670E2" w:rsidP="000C0471">
                  <w:pPr>
                    <w:pStyle w:val="Header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  <w:tc>
                <w:tcPr>
                  <w:tcW w:w="3098" w:type="dxa"/>
                  <w:tcBorders>
                    <w:top w:val="single" w:sz="4" w:space="0" w:color="D9D9D9" w:themeColor="background1" w:themeShade="D9"/>
                  </w:tcBorders>
                </w:tcPr>
                <w:p w14:paraId="7DDF2ED6" w14:textId="03DE1D05" w:rsidR="003670E2" w:rsidRPr="0034786E" w:rsidRDefault="00F358DE" w:rsidP="000C0471">
                  <w:pPr>
                    <w:pStyle w:val="Header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</w:pPr>
                  <w:r w:rsidRPr="0034786E">
                    <w:rPr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1791" w:type="dxa"/>
                </w:tcPr>
                <w:p w14:paraId="7614BF8D" w14:textId="77777777" w:rsidR="003670E2" w:rsidRPr="00F358DE" w:rsidRDefault="003670E2" w:rsidP="000C0471">
                  <w:pPr>
                    <w:pStyle w:val="Header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2698" w:type="dxa"/>
                  <w:tcBorders>
                    <w:top w:val="single" w:sz="4" w:space="0" w:color="D9D9D9" w:themeColor="background1" w:themeShade="D9"/>
                  </w:tcBorders>
                </w:tcPr>
                <w:p w14:paraId="15056F26" w14:textId="4BE04551" w:rsidR="003670E2" w:rsidRPr="0034786E" w:rsidRDefault="003670E2" w:rsidP="000C0471">
                  <w:pPr>
                    <w:pStyle w:val="Header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color w:val="747474" w:themeColor="accent4" w:themeShade="80"/>
                      <w:sz w:val="20"/>
                      <w:szCs w:val="20"/>
                    </w:rPr>
                  </w:pPr>
                  <w:r w:rsidRPr="0034786E">
                    <w:rPr>
                      <w:rFonts w:ascii="Calibri" w:hAnsi="Calibri" w:cs="Calibri"/>
                      <w:i w:val="0"/>
                      <w:iCs/>
                      <w:color w:val="747474" w:themeColor="accent4" w:themeShade="80"/>
                      <w:sz w:val="20"/>
                      <w:szCs w:val="20"/>
                    </w:rPr>
                    <w:t>e.g</w:t>
                  </w:r>
                  <w:r w:rsidR="000F6D71" w:rsidRPr="0034786E">
                    <w:rPr>
                      <w:rFonts w:ascii="Calibri" w:hAnsi="Calibri" w:cs="Calibri"/>
                      <w:i w:val="0"/>
                      <w:iCs/>
                      <w:color w:val="747474" w:themeColor="accent4" w:themeShade="80"/>
                      <w:sz w:val="20"/>
                      <w:szCs w:val="20"/>
                    </w:rPr>
                    <w:t>.</w:t>
                  </w:r>
                  <w:r w:rsidR="005E3944" w:rsidRPr="0034786E">
                    <w:rPr>
                      <w:rFonts w:ascii="Calibri" w:hAnsi="Calibri" w:cs="Calibri"/>
                      <w:i w:val="0"/>
                      <w:iCs/>
                      <w:color w:val="747474" w:themeColor="accent4" w:themeShade="80"/>
                      <w:sz w:val="20"/>
                      <w:szCs w:val="20"/>
                    </w:rPr>
                    <w:t xml:space="preserve"> </w:t>
                  </w:r>
                  <w:r w:rsidR="00622D7B" w:rsidRPr="0034786E">
                    <w:rPr>
                      <w:rFonts w:ascii="Calibri" w:hAnsi="Calibri" w:cs="Calibri"/>
                      <w:i w:val="0"/>
                      <w:iCs/>
                      <w:color w:val="747474" w:themeColor="accent4" w:themeShade="80"/>
                      <w:sz w:val="20"/>
                      <w:szCs w:val="20"/>
                    </w:rPr>
                    <w:t>12345</w:t>
                  </w:r>
                </w:p>
              </w:tc>
            </w:tr>
          </w:tbl>
          <w:p w14:paraId="611288F4" w14:textId="5639088C" w:rsidR="003670E2" w:rsidRPr="00622D7B" w:rsidRDefault="003670E2" w:rsidP="005F3300">
            <w:pPr>
              <w:pStyle w:val="Head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670E2" w:rsidRPr="00622D7B" w14:paraId="1F4EE45A" w14:textId="77777777" w:rsidTr="005F3300">
        <w:trPr>
          <w:trHeight w:val="124"/>
        </w:trPr>
        <w:tc>
          <w:tcPr>
            <w:tcW w:w="304" w:type="dxa"/>
          </w:tcPr>
          <w:p w14:paraId="31FCB0C0" w14:textId="77777777" w:rsidR="003670E2" w:rsidRPr="00622D7B" w:rsidRDefault="003670E2" w:rsidP="005F3300">
            <w:pPr>
              <w:pStyle w:val="Head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128" w:type="dxa"/>
            <w:gridSpan w:val="2"/>
            <w:vMerge/>
          </w:tcPr>
          <w:p w14:paraId="54D2352D" w14:textId="46397BB1" w:rsidR="003670E2" w:rsidRPr="00622D7B" w:rsidRDefault="003670E2" w:rsidP="005F3300">
            <w:pPr>
              <w:pStyle w:val="Head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14F41" w:rsidRPr="00622D7B" w14:paraId="3A5FA7C0" w14:textId="77777777" w:rsidTr="005F3300">
        <w:trPr>
          <w:gridAfter w:val="1"/>
          <w:wAfter w:w="284" w:type="dxa"/>
          <w:trHeight w:val="6867"/>
        </w:trPr>
        <w:tc>
          <w:tcPr>
            <w:tcW w:w="10148" w:type="dxa"/>
            <w:gridSpan w:val="2"/>
          </w:tcPr>
          <w:tbl>
            <w:tblPr>
              <w:tblW w:w="1015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0152"/>
            </w:tblGrid>
            <w:tr w:rsidR="00450669" w:rsidRPr="00622D7B" w14:paraId="35206FB2" w14:textId="77777777" w:rsidTr="00530BAF">
              <w:trPr>
                <w:trHeight w:val="179"/>
              </w:trPr>
              <w:tc>
                <w:tcPr>
                  <w:tcW w:w="10152" w:type="dxa"/>
                </w:tcPr>
                <w:p w14:paraId="7A5F4D2B" w14:textId="7FA6F2F0" w:rsidR="00450669" w:rsidRPr="00622D7B" w:rsidRDefault="00450669" w:rsidP="005F3300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</w:tr>
            <w:tr w:rsidR="00A32EAB" w:rsidRPr="00622D7B" w14:paraId="5F6330B0" w14:textId="77777777" w:rsidTr="00530BAF">
              <w:trPr>
                <w:trHeight w:val="179"/>
              </w:trPr>
              <w:tc>
                <w:tcPr>
                  <w:tcW w:w="10152" w:type="dxa"/>
                </w:tcPr>
                <w:p w14:paraId="7490503D" w14:textId="78B03D36" w:rsidR="00FC4634" w:rsidRPr="00DA7C60" w:rsidRDefault="00FC4634" w:rsidP="005F3300">
                  <w:pPr>
                    <w:pStyle w:val="Quote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</w:pPr>
                  <w:r w:rsidRPr="00DA7C60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Agreed year(s) of sponsorship and total:</w:t>
                  </w:r>
                  <w:r w:rsidR="00015D00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 xml:space="preserve">                        If </w:t>
                  </w:r>
                  <w:r w:rsidR="00954403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the applicant is currently on student visa:</w:t>
                  </w:r>
                </w:p>
              </w:tc>
            </w:tr>
            <w:tr w:rsidR="001272CA" w:rsidRPr="00622D7B" w14:paraId="0E5BC19E" w14:textId="77777777" w:rsidTr="00530BAF">
              <w:trPr>
                <w:trHeight w:val="179"/>
              </w:trPr>
              <w:tc>
                <w:tcPr>
                  <w:tcW w:w="10152" w:type="dxa"/>
                </w:tcPr>
                <w:p w14:paraId="0DEAF571" w14:textId="58055E6F" w:rsidR="00FC4634" w:rsidRPr="00622D7B" w:rsidRDefault="00FC4634" w:rsidP="005F3300">
                  <w:pPr>
                    <w:pStyle w:val="Quote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1 year - </w:t>
                  </w:r>
                  <w:r w:rsid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E83B86" w:rsidRPr="00E83B86">
                    <w:rPr>
                      <w:rFonts w:ascii="Calibri" w:hAnsi="Calibri" w:cs="Calibri"/>
                      <w:sz w:val="24"/>
                      <w:szCs w:val="24"/>
                    </w:rPr>
                    <w:t>£2,139.00</w:t>
                  </w:r>
                  <w:r w:rsidR="00E83B86">
                    <w:rPr>
                      <w:rFonts w:ascii="Calibri" w:hAnsi="Calibri" w:cs="Calibri"/>
                      <w:sz w:val="24"/>
                      <w:szCs w:val="24"/>
                    </w:rPr>
                    <w:t xml:space="preserve">  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1924063346"/>
                      <w:placeholder>
                        <w:docPart w:val="DF40F7499FFD41B1A0534D9D46C75C4A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32E40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015D00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</w:t>
                  </w:r>
                  <w:r w:rsidR="00015D00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015D00"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1 year - </w:t>
                  </w:r>
                  <w:r w:rsidR="00015D00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8446CE" w:rsidRPr="008446CE">
                    <w:rPr>
                      <w:rFonts w:ascii="Calibri" w:hAnsi="Calibri" w:cs="Calibri"/>
                      <w:sz w:val="24"/>
                      <w:szCs w:val="24"/>
                    </w:rPr>
                    <w:t>£819.00</w:t>
                  </w:r>
                  <w:r w:rsidR="00571BAD">
                    <w:rPr>
                      <w:rFonts w:ascii="Calibri" w:hAnsi="Calibri" w:cs="Calibri"/>
                      <w:sz w:val="24"/>
                      <w:szCs w:val="24"/>
                    </w:rPr>
                    <w:t xml:space="preserve">     </w:t>
                  </w:r>
                  <w:r w:rsidR="006C7BA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1861468135"/>
                      <w:placeholder>
                        <w:docPart w:val="299F5A6A1F25484F9E3F68FCCFD9625B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15D00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015D00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015D00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015D00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</w:p>
                <w:p w14:paraId="4064464C" w14:textId="55E2C499" w:rsidR="00FC4634" w:rsidRPr="0034786E" w:rsidRDefault="00FC4634" w:rsidP="005F3300">
                  <w:pPr>
                    <w:framePr w:hSpace="180" w:wrap="around" w:vAnchor="text" w:hAnchor="text" w:y="1"/>
                    <w:suppressOverlap/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</w:pPr>
                  <w:r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2 years - </w:t>
                  </w:r>
                  <w:r w:rsidR="005708EF" w:rsidRP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3,711.00</w:t>
                  </w:r>
                  <w:r w:rsid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1020203228"/>
                      <w:placeholder>
                        <w:docPart w:val="D881078E8CB34DFCAA206B9F98AC4AFE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35568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</w:t>
                  </w:r>
                  <w:r w:rsidR="00954403"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2 years - </w:t>
                  </w:r>
                  <w:r w:rsidR="00CB59E9" w:rsidRPr="00CB59E9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1,071.00</w:t>
                  </w:r>
                  <w:r w:rsidR="006413AD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1363786803"/>
                      <w:placeholder>
                        <w:docPart w:val="AB773BD1B35A4AEDB58FC0C052D036C9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54403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   </w:t>
                  </w:r>
                </w:p>
                <w:p w14:paraId="271B4D30" w14:textId="0E481C30" w:rsidR="00FC4634" w:rsidRPr="0034786E" w:rsidRDefault="00FC4634" w:rsidP="005F3300">
                  <w:pPr>
                    <w:framePr w:hSpace="180" w:wrap="around" w:vAnchor="text" w:hAnchor="text" w:y="1"/>
                    <w:suppressOverlap/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</w:pPr>
                  <w:r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3 years - </w:t>
                  </w:r>
                  <w:r w:rsidR="005708EF" w:rsidRP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5,283.00</w:t>
                  </w:r>
                  <w:r w:rsid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-933517689"/>
                      <w:placeholder>
                        <w:docPart w:val="083C4F42A22B4F519305BF53C1D3A91F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35568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 xml:space="preserve"> (Tick this box)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</w:t>
                  </w:r>
                  <w:r w:rsidR="00954403"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3 years - </w:t>
                  </w:r>
                  <w:r w:rsidR="00CB59E9" w:rsidRPr="00CB59E9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1,323.00</w:t>
                  </w:r>
                  <w:r w:rsidR="006413AD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-569568214"/>
                      <w:placeholder>
                        <w:docPart w:val="B9C77DD8DDBB4376A8B7924C42DA0EBC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65E81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 xml:space="preserve"> (Tick this box)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   </w:t>
                  </w:r>
                </w:p>
                <w:p w14:paraId="01239AE4" w14:textId="14DAC90B" w:rsidR="00FC4634" w:rsidRPr="0034786E" w:rsidRDefault="00FC4634" w:rsidP="005F3300">
                  <w:pPr>
                    <w:framePr w:hSpace="180" w:wrap="around" w:vAnchor="text" w:hAnchor="text" w:y="1"/>
                    <w:suppressOverlap/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</w:pPr>
                  <w:r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4 years - </w:t>
                  </w:r>
                  <w:r w:rsidR="005708EF" w:rsidRP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6,855.00</w:t>
                  </w:r>
                  <w:r w:rsid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1038705596"/>
                      <w:placeholder>
                        <w:docPart w:val="C8F68B9905EF43A3AB0EDBD90421A822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35568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</w:t>
                  </w:r>
                  <w:r w:rsidR="00954403"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4 years - </w:t>
                  </w:r>
                  <w:r w:rsidR="00CB59E9" w:rsidRPr="00CB59E9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1,575.00</w:t>
                  </w:r>
                  <w:r w:rsidR="006C7BAB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-1161240969"/>
                      <w:placeholder>
                        <w:docPart w:val="194AAF65EB6147CA81325240176638FF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54403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</w:p>
                <w:p w14:paraId="01289EAB" w14:textId="377296ED" w:rsidR="001272CA" w:rsidRPr="00622D7B" w:rsidRDefault="00FC4634" w:rsidP="005F3300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5 years - </w:t>
                  </w:r>
                  <w:r w:rsidR="005708EF" w:rsidRP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8,427.00</w:t>
                  </w:r>
                  <w:r w:rsidR="005708EF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230122941"/>
                      <w:placeholder>
                        <w:docPart w:val="69EFD80B200142DF8AC796EBF6FBD62A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35568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135568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                                     </w:t>
                  </w:r>
                  <w:r w:rsidR="00954403" w:rsidRPr="00622D7B">
                    <w:rPr>
                      <w:rFonts w:ascii="Calibri" w:hAnsi="Calibri" w:cs="Calibri"/>
                      <w:sz w:val="24"/>
                      <w:szCs w:val="24"/>
                    </w:rPr>
                    <w:t xml:space="preserve">5 years - </w:t>
                  </w:r>
                  <w:r w:rsidR="00830439" w:rsidRPr="00830439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>£1,827.00</w:t>
                  </w:r>
                  <w:r w:rsidR="006C7BAB">
                    <w:rPr>
                      <w:rFonts w:ascii="Calibri" w:eastAsia="Times New Roman" w:hAnsi="Calibri" w:cs="Calibri"/>
                      <w:color w:val="000000"/>
                      <w:sz w:val="24"/>
                      <w:szCs w:val="24"/>
                      <w:lang w:eastAsia="en-GB"/>
                    </w:rPr>
                    <w:t xml:space="preserve">  </w:t>
                  </w:r>
                  <w:sdt>
                    <w:sdtPr>
                      <w:rPr>
                        <w:rFonts w:ascii="Calibri" w:hAnsi="Calibri" w:cs="Calibri"/>
                        <w:sz w:val="24"/>
                        <w:szCs w:val="24"/>
                      </w:rPr>
                      <w:id w:val="422847395"/>
                      <w:placeholder>
                        <w:docPart w:val="F3C53F7DA54E4C19BA45162D18AFC63F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54403">
                        <w:rPr>
                          <w:rFonts w:ascii="MS Gothic" w:eastAsia="MS Gothic" w:hAnsi="MS Gothic" w:cs="Calibr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18"/>
                      <w:szCs w:val="18"/>
                    </w:rPr>
                    <w:t>(Tick this box)</w:t>
                  </w:r>
                  <w:r w:rsidR="00954403" w:rsidRPr="0034786E">
                    <w:rPr>
                      <w:rStyle w:val="HeaderChar"/>
                      <w:rFonts w:ascii="Calibri" w:hAnsi="Calibri" w:cs="Calibri"/>
                      <w:color w:val="747474" w:themeColor="accent4" w:themeShade="80"/>
                      <w:sz w:val="24"/>
                      <w:szCs w:val="24"/>
                    </w:rPr>
                    <w:t xml:space="preserve">   </w:t>
                  </w:r>
                </w:p>
              </w:tc>
            </w:tr>
            <w:tr w:rsidR="00711CF9" w:rsidRPr="00622D7B" w14:paraId="637CE2A1" w14:textId="77777777" w:rsidTr="00530BAF">
              <w:trPr>
                <w:trHeight w:val="179"/>
              </w:trPr>
              <w:tc>
                <w:tcPr>
                  <w:tcW w:w="10152" w:type="dxa"/>
                </w:tcPr>
                <w:p w14:paraId="1A475DF3" w14:textId="77777777" w:rsidR="005F3300" w:rsidRDefault="005F3300" w:rsidP="005F3300">
                  <w:pPr>
                    <w:framePr w:hSpace="180" w:wrap="around" w:vAnchor="text" w:hAnchor="text" w:y="1"/>
                    <w:suppressOverlap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04DFE24" w14:textId="7DF75EB0" w:rsidR="005754F4" w:rsidRPr="005754F4" w:rsidRDefault="005754F4" w:rsidP="005F3300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</w:pPr>
                  <w:r w:rsidRPr="005754F4"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  <w:t>Authorisation by Head Teacher:</w:t>
                  </w:r>
                </w:p>
                <w:p w14:paraId="17AD03F1" w14:textId="017BC386" w:rsidR="00711CF9" w:rsidRPr="00622D7B" w:rsidRDefault="00711CF9" w:rsidP="005F3300">
                  <w:pPr>
                    <w:pStyle w:val="Quote"/>
                    <w:framePr w:hSpace="180" w:wrap="around" w:vAnchor="text" w:hAnchor="text" w:y="1"/>
                    <w:ind w:left="720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</w:tr>
            <w:tr w:rsidR="001272CA" w:rsidRPr="00622D7B" w14:paraId="691A3B0B" w14:textId="77777777" w:rsidTr="00530BAF">
              <w:trPr>
                <w:trHeight w:val="179"/>
              </w:trPr>
              <w:tc>
                <w:tcPr>
                  <w:tcW w:w="10152" w:type="dxa"/>
                </w:tcPr>
                <w:tbl>
                  <w:tblPr>
                    <w:tblW w:w="1074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418"/>
                    <w:gridCol w:w="3291"/>
                    <w:gridCol w:w="39"/>
                    <w:gridCol w:w="2140"/>
                    <w:gridCol w:w="490"/>
                    <w:gridCol w:w="135"/>
                    <w:gridCol w:w="567"/>
                    <w:gridCol w:w="142"/>
                    <w:gridCol w:w="850"/>
                    <w:gridCol w:w="1675"/>
                  </w:tblGrid>
                  <w:tr w:rsidR="00622D7B" w:rsidRPr="00622D7B" w14:paraId="7608F73A" w14:textId="77777777" w:rsidTr="005754F4">
                    <w:trPr>
                      <w:gridAfter w:val="1"/>
                      <w:wAfter w:w="1675" w:type="dxa"/>
                      <w:trHeight w:val="217"/>
                    </w:trPr>
                    <w:tc>
                      <w:tcPr>
                        <w:tcW w:w="1418" w:type="dxa"/>
                        <w:tcBorders>
                          <w:right w:val="single" w:sz="4" w:space="0" w:color="D9D9D9" w:themeColor="background1" w:themeShade="D9"/>
                        </w:tcBorders>
                      </w:tcPr>
                      <w:p w14:paraId="2F5E1EE8" w14:textId="13D23240" w:rsidR="00711CF9" w:rsidRPr="00622D7B" w:rsidRDefault="00FC4634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622D7B"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  <w:t xml:space="preserve"> </w:t>
                        </w:r>
                        <w:r w:rsidR="005754F4"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  <w:t>F</w:t>
                        </w:r>
                        <w:r w:rsidRPr="00622D7B"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  <w:t>ull name:</w:t>
                        </w:r>
                      </w:p>
                    </w:tc>
                    <w:tc>
                      <w:tcPr>
                        <w:tcW w:w="3291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48D47296" w14:textId="56D897D2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9" w:type="dxa"/>
                        <w:tcBorders>
                          <w:left w:val="single" w:sz="4" w:space="0" w:color="D9D9D9" w:themeColor="background1" w:themeShade="D9"/>
                        </w:tcBorders>
                      </w:tcPr>
                      <w:p w14:paraId="193CC933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40" w:type="dxa"/>
                        <w:tcBorders>
                          <w:right w:val="single" w:sz="4" w:space="0" w:color="D9D9D9" w:themeColor="background1" w:themeShade="D9"/>
                        </w:tcBorders>
                        <w:vAlign w:val="center"/>
                      </w:tcPr>
                      <w:p w14:paraId="4BFF61CC" w14:textId="77777777" w:rsidR="00711CF9" w:rsidRPr="00622D7B" w:rsidRDefault="00000000" w:rsidP="005F3300">
                        <w:pPr>
                          <w:framePr w:hSpace="180" w:wrap="around" w:vAnchor="text" w:hAnchor="text" w:y="1"/>
                          <w:suppressOverlap/>
                          <w:jc w:val="center"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id w:val="-1847402684"/>
                            <w:placeholder>
                              <w:docPart w:val="B3864273F9C44B4087F8D22137D2EB49"/>
                            </w:placeholder>
                            <w:temporary/>
                            <w:showingPlcHdr/>
                            <w15:appearance w15:val="hidden"/>
                          </w:sdtPr>
                          <w:sdtContent>
                            <w:r w:rsidR="00711CF9" w:rsidRPr="00622D7B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bidi="en-GB"/>
                              </w:rPr>
                              <w:t>Date of signature</w:t>
                            </w:r>
                          </w:sdtContent>
                        </w:sdt>
                      </w:p>
                    </w:tc>
                    <w:tc>
                      <w:tcPr>
                        <w:tcW w:w="490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1F57B8C3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35" w:type="dxa"/>
                        <w:tcBorders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</w:tcPr>
                      <w:p w14:paraId="0357C8AA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67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59B9E198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42" w:type="dxa"/>
                        <w:tcBorders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</w:tcPr>
                      <w:p w14:paraId="4B107B21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525084F1" w14:textId="77777777" w:rsidR="00711CF9" w:rsidRPr="00622D7B" w:rsidRDefault="00711CF9" w:rsidP="005F3300">
                        <w:pPr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622D7B" w:rsidRPr="00622D7B" w14:paraId="2ECCB1D3" w14:textId="77777777" w:rsidTr="005754F4">
                    <w:trPr>
                      <w:trHeight w:val="127"/>
                    </w:trPr>
                    <w:tc>
                      <w:tcPr>
                        <w:tcW w:w="1418" w:type="dxa"/>
                      </w:tcPr>
                      <w:p w14:paraId="51015891" w14:textId="77777777" w:rsidR="00711CF9" w:rsidRPr="00622D7B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291" w:type="dxa"/>
                      </w:tcPr>
                      <w:p w14:paraId="364A0F93" w14:textId="77777777" w:rsidR="00F358DE" w:rsidRPr="0034786E" w:rsidRDefault="00F358DE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color w:val="747474" w:themeColor="accent4" w:themeShade="80"/>
                            <w:sz w:val="18"/>
                            <w:szCs w:val="18"/>
                            <w:lang w:val="en-US"/>
                          </w:rPr>
                        </w:pPr>
                        <w:r w:rsidRPr="0034786E">
                          <w:rPr>
                            <w:color w:val="747474" w:themeColor="accent4" w:themeShade="80"/>
                            <w:sz w:val="18"/>
                            <w:szCs w:val="18"/>
                            <w:lang w:val="en-US"/>
                          </w:rPr>
                          <w:t>Full name</w:t>
                        </w:r>
                      </w:p>
                      <w:p w14:paraId="3BAF8D1D" w14:textId="209D6F08" w:rsidR="00711CF9" w:rsidRPr="0034786E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color w:val="747474" w:themeColor="accent4" w:themeShade="80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9" w:type="dxa"/>
                      </w:tcPr>
                      <w:p w14:paraId="58C57497" w14:textId="77777777" w:rsidR="00711CF9" w:rsidRPr="00622D7B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40" w:type="dxa"/>
                      </w:tcPr>
                      <w:p w14:paraId="2A16A3A4" w14:textId="77777777" w:rsidR="00711CF9" w:rsidRPr="00622D7B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490" w:type="dxa"/>
                      </w:tcPr>
                      <w:sdt>
                        <w:sdtPr>
                          <w:rPr>
                            <w:rFonts w:ascii="Calibri" w:hAnsi="Calibri" w:cs="Calibri"/>
                            <w:color w:val="747474" w:themeColor="accent4" w:themeShade="80"/>
                            <w:sz w:val="18"/>
                            <w:szCs w:val="18"/>
                          </w:rPr>
                          <w:id w:val="-1910456009"/>
                          <w:placeholder>
                            <w:docPart w:val="855386764C7D4070806ADBAC27BC77AD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p w14:paraId="41909BCD" w14:textId="77777777" w:rsidR="00711CF9" w:rsidRPr="0034786E" w:rsidRDefault="00711CF9" w:rsidP="005F3300">
                            <w:pPr>
                              <w:pStyle w:val="Header"/>
                              <w:framePr w:hSpace="180" w:wrap="around" w:vAnchor="text" w:hAnchor="text" w:y="1"/>
                              <w:suppressOverlap/>
                              <w:rPr>
                                <w:rFonts w:ascii="Calibri" w:hAnsi="Calibri" w:cs="Calibri"/>
                                <w:color w:val="747474" w:themeColor="accent4" w:themeShade="80"/>
                                <w:sz w:val="18"/>
                                <w:szCs w:val="18"/>
                              </w:rPr>
                            </w:pPr>
                            <w:r w:rsidRPr="0034786E">
                              <w:rPr>
                                <w:rFonts w:ascii="Calibri" w:hAnsi="Calibri" w:cs="Calibri"/>
                                <w:color w:val="747474" w:themeColor="accent4" w:themeShade="80"/>
                                <w:sz w:val="18"/>
                                <w:szCs w:val="18"/>
                                <w:lang w:bidi="en-GB"/>
                              </w:rPr>
                              <w:t>MM</w:t>
                            </w:r>
                          </w:p>
                        </w:sdtContent>
                      </w:sdt>
                    </w:tc>
                    <w:tc>
                      <w:tcPr>
                        <w:tcW w:w="135" w:type="dxa"/>
                      </w:tcPr>
                      <w:p w14:paraId="63B5DD6A" w14:textId="77777777" w:rsidR="00711CF9" w:rsidRPr="00F358DE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567" w:type="dxa"/>
                      </w:tcPr>
                      <w:sdt>
                        <w:sdtPr>
                          <w:rPr>
                            <w:rFonts w:ascii="Calibri" w:hAnsi="Calibri" w:cs="Calibri"/>
                            <w:color w:val="747474" w:themeColor="accent4" w:themeShade="80"/>
                            <w:sz w:val="18"/>
                            <w:szCs w:val="18"/>
                          </w:rPr>
                          <w:id w:val="-1181814686"/>
                          <w:placeholder>
                            <w:docPart w:val="AA539F383CDC4A52A0A4D9D3FDB48DCA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p w14:paraId="52FC1275" w14:textId="77777777" w:rsidR="00711CF9" w:rsidRPr="0034786E" w:rsidRDefault="00711CF9" w:rsidP="005F3300">
                            <w:pPr>
                              <w:pStyle w:val="Header"/>
                              <w:framePr w:hSpace="180" w:wrap="around" w:vAnchor="text" w:hAnchor="text" w:y="1"/>
                              <w:suppressOverlap/>
                              <w:rPr>
                                <w:rFonts w:ascii="Calibri" w:hAnsi="Calibri" w:cs="Calibri"/>
                                <w:color w:val="747474" w:themeColor="accent4" w:themeShade="80"/>
                                <w:sz w:val="18"/>
                                <w:szCs w:val="18"/>
                              </w:rPr>
                            </w:pPr>
                            <w:r w:rsidRPr="0034786E">
                              <w:rPr>
                                <w:rFonts w:ascii="Calibri" w:hAnsi="Calibri" w:cs="Calibri"/>
                                <w:color w:val="747474" w:themeColor="accent4" w:themeShade="80"/>
                                <w:sz w:val="18"/>
                                <w:szCs w:val="18"/>
                                <w:lang w:bidi="en-GB"/>
                              </w:rPr>
                              <w:t>DD</w:t>
                            </w:r>
                          </w:p>
                        </w:sdtContent>
                      </w:sdt>
                    </w:tc>
                    <w:tc>
                      <w:tcPr>
                        <w:tcW w:w="142" w:type="dxa"/>
                      </w:tcPr>
                      <w:p w14:paraId="2B5D0260" w14:textId="77777777" w:rsidR="00711CF9" w:rsidRPr="00F358DE" w:rsidRDefault="00711CF9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525" w:type="dxa"/>
                        <w:gridSpan w:val="2"/>
                      </w:tcPr>
                      <w:p w14:paraId="2A30D79F" w14:textId="5C8A27E1" w:rsidR="00711CF9" w:rsidRPr="0034786E" w:rsidRDefault="0019376D" w:rsidP="005F3300">
                        <w:pPr>
                          <w:pStyle w:val="Header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color w:val="747474" w:themeColor="accent4" w:themeShade="80"/>
                            <w:sz w:val="18"/>
                            <w:szCs w:val="18"/>
                          </w:rPr>
                        </w:pPr>
                        <w:r w:rsidRPr="0034786E">
                          <w:rPr>
                            <w:rFonts w:ascii="Calibri" w:hAnsi="Calibri" w:cs="Calibri"/>
                            <w:color w:val="747474" w:themeColor="accent4" w:themeShade="80"/>
                            <w:sz w:val="18"/>
                            <w:szCs w:val="18"/>
                          </w:rPr>
                          <w:t>YYYY</w:t>
                        </w:r>
                      </w:p>
                    </w:tc>
                  </w:tr>
                </w:tbl>
                <w:p w14:paraId="7DCEB4EE" w14:textId="77777777" w:rsidR="00711CF9" w:rsidRPr="00622D7B" w:rsidRDefault="00711CF9" w:rsidP="005F3300">
                  <w:pPr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  <w:tbl>
                  <w:tblPr>
                    <w:tblW w:w="969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4340"/>
                    <w:gridCol w:w="622"/>
                    <w:gridCol w:w="1424"/>
                    <w:gridCol w:w="3304"/>
                  </w:tblGrid>
                  <w:tr w:rsidR="00711CF9" w:rsidRPr="00622D7B" w14:paraId="1814544D" w14:textId="77777777" w:rsidTr="007762AC">
                    <w:trPr>
                      <w:trHeight w:val="1078"/>
                    </w:trPr>
                    <w:tc>
                      <w:tcPr>
                        <w:tcW w:w="4340" w:type="dxa"/>
                      </w:tcPr>
                      <w:p w14:paraId="7BC899C6" w14:textId="77777777" w:rsidR="00711CF9" w:rsidRPr="00622D7B" w:rsidRDefault="00711CF9" w:rsidP="005F3300">
                        <w:pPr>
                          <w:pStyle w:val="Quote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622" w:type="dxa"/>
                      </w:tcPr>
                      <w:p w14:paraId="59C04A6C" w14:textId="77777777" w:rsidR="00711CF9" w:rsidRPr="00622D7B" w:rsidRDefault="00711CF9" w:rsidP="005F3300">
                        <w:pPr>
                          <w:pStyle w:val="Quote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424" w:type="dxa"/>
                        <w:tcBorders>
                          <w:right w:val="single" w:sz="4" w:space="0" w:color="D9D9D9" w:themeColor="background1" w:themeShade="D9"/>
                        </w:tcBorders>
                      </w:tcPr>
                      <w:p w14:paraId="40F3F710" w14:textId="1BD512D2" w:rsidR="00711CF9" w:rsidRPr="00622D7B" w:rsidRDefault="00530BAF" w:rsidP="005F3300">
                        <w:pPr>
                          <w:pStyle w:val="Quote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622D7B"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  <w:t>S</w:t>
                        </w:r>
                        <w:r w:rsidR="00711CF9" w:rsidRPr="00622D7B"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  <w:t>ignature:</w:t>
                        </w:r>
                      </w:p>
                    </w:tc>
                    <w:tc>
                      <w:tcPr>
                        <w:tcW w:w="3304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6A59F4E1" w14:textId="4AA98635" w:rsidR="00711CF9" w:rsidRPr="00622D7B" w:rsidRDefault="00711CF9" w:rsidP="005F3300">
                        <w:pPr>
                          <w:pStyle w:val="Quote"/>
                          <w:framePr w:hSpace="180" w:wrap="around" w:vAnchor="text" w:hAnchor="text" w:y="1"/>
                          <w:suppressOverlap/>
                          <w:rPr>
                            <w:rFonts w:ascii="Calibri" w:hAnsi="Calibri" w:cs="Calibri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204A9A9D" w14:textId="77777777" w:rsidR="001272CA" w:rsidRPr="00622D7B" w:rsidRDefault="001272CA" w:rsidP="005F3300">
                  <w:pPr>
                    <w:pStyle w:val="Quote"/>
                    <w:framePr w:hSpace="180" w:wrap="around" w:vAnchor="text" w:hAnchor="text" w:y="1"/>
                    <w:suppressOverlap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</w:tc>
            </w:tr>
          </w:tbl>
          <w:p w14:paraId="4AE12545" w14:textId="143808D6" w:rsidR="00E14736" w:rsidRPr="00622D7B" w:rsidRDefault="00E14736" w:rsidP="005F330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EC60AAA" w14:textId="23CCEE72" w:rsidR="009E2ABF" w:rsidRDefault="005F3300" w:rsidP="00DA7C6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br w:type="textWrapping" w:clear="all"/>
      </w:r>
    </w:p>
    <w:p w14:paraId="2BF1D9DD" w14:textId="77777777" w:rsidR="00863618" w:rsidRPr="00863618" w:rsidRDefault="00863618" w:rsidP="00863618">
      <w:pPr>
        <w:rPr>
          <w:rFonts w:ascii="Calibri" w:hAnsi="Calibri" w:cs="Calibri"/>
          <w:sz w:val="24"/>
          <w:szCs w:val="24"/>
        </w:rPr>
      </w:pPr>
    </w:p>
    <w:p w14:paraId="40CA2C06" w14:textId="77777777" w:rsidR="00863618" w:rsidRPr="00863618" w:rsidRDefault="00863618" w:rsidP="00863618">
      <w:pPr>
        <w:rPr>
          <w:rFonts w:ascii="Calibri" w:hAnsi="Calibri" w:cs="Calibri"/>
          <w:sz w:val="24"/>
          <w:szCs w:val="24"/>
        </w:rPr>
      </w:pPr>
    </w:p>
    <w:p w14:paraId="1A4D13D5" w14:textId="42FC91C9" w:rsidR="00863618" w:rsidRPr="00863618" w:rsidRDefault="00863618" w:rsidP="00863618">
      <w:pPr>
        <w:tabs>
          <w:tab w:val="left" w:pos="2580"/>
        </w:tabs>
        <w:rPr>
          <w:rFonts w:ascii="Calibri" w:hAnsi="Calibri" w:cs="Calibri"/>
          <w:sz w:val="24"/>
          <w:szCs w:val="24"/>
        </w:rPr>
      </w:pPr>
    </w:p>
    <w:sectPr w:rsidR="00863618" w:rsidRPr="00863618" w:rsidSect="00BA734A">
      <w:headerReference w:type="default" r:id="rId11"/>
      <w:footerReference w:type="default" r:id="rId12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C07BC" w14:textId="77777777" w:rsidR="00303097" w:rsidRDefault="00303097" w:rsidP="001A0130">
      <w:r>
        <w:separator/>
      </w:r>
    </w:p>
  </w:endnote>
  <w:endnote w:type="continuationSeparator" w:id="0">
    <w:p w14:paraId="2F806115" w14:textId="77777777" w:rsidR="00303097" w:rsidRDefault="00303097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82D0A" w14:textId="77777777" w:rsidR="00863618" w:rsidRPr="00863618" w:rsidRDefault="00863618" w:rsidP="00863618">
    <w:pPr>
      <w:spacing w:line="259" w:lineRule="auto"/>
      <w:ind w:left="284"/>
      <w:jc w:val="right"/>
      <w:rPr>
        <w:i/>
        <w:iCs/>
        <w:sz w:val="18"/>
        <w:szCs w:val="18"/>
      </w:rPr>
    </w:pPr>
    <w:r w:rsidRPr="00863618">
      <w:rPr>
        <w:i/>
        <w:iCs/>
        <w:sz w:val="18"/>
        <w:szCs w:val="18"/>
      </w:rPr>
      <w:t xml:space="preserve">HR Safeguarding in Employment Team </w:t>
    </w:r>
  </w:p>
  <w:p w14:paraId="1E64D025" w14:textId="77777777" w:rsidR="00863618" w:rsidRPr="00863618" w:rsidRDefault="00863618" w:rsidP="00863618">
    <w:pPr>
      <w:spacing w:line="259" w:lineRule="auto"/>
      <w:ind w:left="284"/>
      <w:jc w:val="right"/>
      <w:rPr>
        <w:i/>
        <w:iCs/>
        <w:sz w:val="18"/>
        <w:szCs w:val="18"/>
      </w:rPr>
    </w:pPr>
    <w:r w:rsidRPr="00863618">
      <w:rPr>
        <w:i/>
        <w:iCs/>
        <w:sz w:val="18"/>
        <w:szCs w:val="18"/>
      </w:rPr>
      <w:t>Buckinghamshire Council, Walton Street, Aylesbury, HP20 1XA</w:t>
    </w:r>
  </w:p>
  <w:p w14:paraId="1C91EA7E" w14:textId="3EE88014" w:rsidR="00863618" w:rsidRPr="00863618" w:rsidRDefault="00863618" w:rsidP="00863618">
    <w:pPr>
      <w:spacing w:line="259" w:lineRule="auto"/>
      <w:ind w:left="284"/>
      <w:jc w:val="right"/>
      <w:rPr>
        <w:i/>
        <w:iCs/>
        <w:sz w:val="18"/>
        <w:szCs w:val="18"/>
      </w:rPr>
    </w:pPr>
    <w:r w:rsidRPr="00863618">
      <w:rPr>
        <w:i/>
        <w:iCs/>
        <w:sz w:val="18"/>
        <w:szCs w:val="18"/>
      </w:rPr>
      <w:t xml:space="preserve">Email: </w:t>
    </w:r>
    <w:hyperlink r:id="rId1" w:history="1">
      <w:r w:rsidR="004E0787">
        <w:rPr>
          <w:rStyle w:val="Hyperlink"/>
          <w:rFonts w:ascii="Calibri" w:eastAsia="Times New Roman" w:hAnsi="Calibri" w:cs="Calibri"/>
        </w:rPr>
        <w:t>hrcustomerexperience@buckinghamshire.gov.uk</w:t>
      </w:r>
    </w:hyperlink>
    <w:r w:rsidRPr="00863618">
      <w:rPr>
        <w:i/>
        <w:iCs/>
        <w:sz w:val="18"/>
        <w:szCs w:val="18"/>
      </w:rPr>
      <w:t xml:space="preserve"> </w:t>
    </w:r>
  </w:p>
  <w:p w14:paraId="24DDAF74" w14:textId="77777777" w:rsidR="00863618" w:rsidRPr="00863618" w:rsidRDefault="00863618" w:rsidP="00863618">
    <w:pPr>
      <w:spacing w:line="259" w:lineRule="auto"/>
      <w:ind w:left="284"/>
      <w:jc w:val="right"/>
      <w:rPr>
        <w:i/>
        <w:iCs/>
        <w:sz w:val="18"/>
        <w:szCs w:val="18"/>
      </w:rPr>
    </w:pPr>
    <w:r w:rsidRPr="00863618">
      <w:rPr>
        <w:i/>
        <w:iCs/>
        <w:sz w:val="18"/>
        <w:szCs w:val="18"/>
      </w:rPr>
      <w:t>Tel: 01296 382233</w:t>
    </w:r>
  </w:p>
  <w:p w14:paraId="127220A4" w14:textId="77777777" w:rsidR="00603AC4" w:rsidRDefault="00603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F9F54" w14:textId="77777777" w:rsidR="00303097" w:rsidRDefault="00303097" w:rsidP="001A0130">
      <w:r>
        <w:separator/>
      </w:r>
    </w:p>
  </w:footnote>
  <w:footnote w:type="continuationSeparator" w:id="0">
    <w:p w14:paraId="05E6051A" w14:textId="77777777" w:rsidR="00303097" w:rsidRDefault="00303097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2D067" w14:textId="44DB6984" w:rsidR="001A0130" w:rsidRPr="0034786E" w:rsidRDefault="00603AC4" w:rsidP="00F43B76">
    <w:pPr>
      <w:pStyle w:val="Header"/>
      <w:jc w:val="right"/>
      <w:rPr>
        <w:color w:val="747474" w:themeColor="accent4" w:themeShade="80"/>
        <w:sz w:val="18"/>
        <w:szCs w:val="18"/>
      </w:rPr>
    </w:pPr>
    <w:r w:rsidRPr="00863618">
      <w:rPr>
        <w:noProof/>
        <w:sz w:val="18"/>
        <w:szCs w:val="18"/>
        <w:lang w:bidi="en-GB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69442BDD" wp14:editId="3C81B21B">
              <wp:simplePos x="0" y="0"/>
              <wp:positionH relativeFrom="margin">
                <wp:align>right</wp:align>
              </wp:positionH>
              <wp:positionV relativeFrom="paragraph">
                <wp:posOffset>1276350</wp:posOffset>
              </wp:positionV>
              <wp:extent cx="6810375" cy="6705600"/>
              <wp:effectExtent l="0" t="0" r="9525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0375" cy="67056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BC9B95" id="Rectangle 3" o:spid="_x0000_s1026" alt="&quot;&quot;" style="position:absolute;margin-left:485.05pt;margin-top:100.5pt;width:536.25pt;height:528pt;z-index:251652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" fillcolor="#f2f2f2 [3052]" stroked="f" strokeweight="1pt">
              <w10:wrap anchorx="margin"/>
            </v:rect>
          </w:pict>
        </mc:Fallback>
      </mc:AlternateContent>
    </w:r>
    <w:r w:rsidR="00E14736" w:rsidRPr="00863618">
      <w:rPr>
        <w:noProof/>
        <w:sz w:val="18"/>
        <w:szCs w:val="18"/>
        <w:lang w:bidi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2F05EC" wp14:editId="13431246">
              <wp:simplePos x="0" y="0"/>
              <wp:positionH relativeFrom="margin">
                <wp:align>left</wp:align>
              </wp:positionH>
              <wp:positionV relativeFrom="paragraph">
                <wp:posOffset>265762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9036F0" id="Freeform: Shape 11" o:spid="_x0000_s1026" alt="Icon content privacy lock&#10;" style="position:absolute;margin-left:0;margin-top:20.95pt;width:40.7pt;height:30.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  <w10:wrap anchorx="margin"/>
            </v:shape>
          </w:pict>
        </mc:Fallback>
      </mc:AlternateContent>
    </w:r>
    <w:r w:rsidR="00D6692F">
      <w:rPr>
        <w:color w:val="747474" w:themeColor="accent4" w:themeShade="80"/>
        <w:sz w:val="18"/>
        <w:szCs w:val="18"/>
      </w:rPr>
      <w:t xml:space="preserve">December </w:t>
    </w:r>
    <w:r w:rsidR="00F43B76" w:rsidRPr="0034786E">
      <w:rPr>
        <w:color w:val="747474" w:themeColor="accent4" w:themeShade="80"/>
        <w:sz w:val="18"/>
        <w:szCs w:val="18"/>
      </w:rPr>
      <w:t xml:space="preserve"> 202</w:t>
    </w:r>
    <w:r w:rsidR="00644EC1" w:rsidRPr="0034786E">
      <w:rPr>
        <w:color w:val="747474" w:themeColor="accent4" w:themeShade="80"/>
        <w:sz w:val="18"/>
        <w:szCs w:val="18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3310CC"/>
    <w:multiLevelType w:val="hybridMultilevel"/>
    <w:tmpl w:val="7B389C8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46EC5"/>
    <w:multiLevelType w:val="hybridMultilevel"/>
    <w:tmpl w:val="ADF89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71BA2"/>
    <w:multiLevelType w:val="hybridMultilevel"/>
    <w:tmpl w:val="A3068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F65BE0"/>
    <w:multiLevelType w:val="hybridMultilevel"/>
    <w:tmpl w:val="C82271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4155CF"/>
    <w:multiLevelType w:val="hybridMultilevel"/>
    <w:tmpl w:val="4B1247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9482280">
    <w:abstractNumId w:val="6"/>
  </w:num>
  <w:num w:numId="2" w16cid:durableId="866064406">
    <w:abstractNumId w:val="4"/>
  </w:num>
  <w:num w:numId="3" w16cid:durableId="368454955">
    <w:abstractNumId w:val="0"/>
  </w:num>
  <w:num w:numId="4" w16cid:durableId="1045331507">
    <w:abstractNumId w:val="3"/>
  </w:num>
  <w:num w:numId="5" w16cid:durableId="1986203188">
    <w:abstractNumId w:val="7"/>
  </w:num>
  <w:num w:numId="6" w16cid:durableId="3555583">
    <w:abstractNumId w:val="2"/>
  </w:num>
  <w:num w:numId="7" w16cid:durableId="366292757">
    <w:abstractNumId w:val="5"/>
  </w:num>
  <w:num w:numId="8" w16cid:durableId="157503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035AFF"/>
    <w:rsid w:val="00015D00"/>
    <w:rsid w:val="000254AB"/>
    <w:rsid w:val="00035AFF"/>
    <w:rsid w:val="000462EF"/>
    <w:rsid w:val="000B0D8C"/>
    <w:rsid w:val="000C0471"/>
    <w:rsid w:val="000C43F2"/>
    <w:rsid w:val="000C4D85"/>
    <w:rsid w:val="000F2D20"/>
    <w:rsid w:val="000F6D71"/>
    <w:rsid w:val="00115BBB"/>
    <w:rsid w:val="00115DBC"/>
    <w:rsid w:val="001272CA"/>
    <w:rsid w:val="00135568"/>
    <w:rsid w:val="00135576"/>
    <w:rsid w:val="00152A00"/>
    <w:rsid w:val="00175991"/>
    <w:rsid w:val="00175E42"/>
    <w:rsid w:val="00185A53"/>
    <w:rsid w:val="0019376D"/>
    <w:rsid w:val="001A0130"/>
    <w:rsid w:val="001C6EC9"/>
    <w:rsid w:val="001D6A38"/>
    <w:rsid w:val="00214B00"/>
    <w:rsid w:val="00231601"/>
    <w:rsid w:val="00233080"/>
    <w:rsid w:val="00234690"/>
    <w:rsid w:val="00254B42"/>
    <w:rsid w:val="002618D4"/>
    <w:rsid w:val="00267116"/>
    <w:rsid w:val="0026776D"/>
    <w:rsid w:val="00276F9E"/>
    <w:rsid w:val="002A5032"/>
    <w:rsid w:val="002F129B"/>
    <w:rsid w:val="00303097"/>
    <w:rsid w:val="00323950"/>
    <w:rsid w:val="003319DD"/>
    <w:rsid w:val="003335E9"/>
    <w:rsid w:val="003354FD"/>
    <w:rsid w:val="0034786E"/>
    <w:rsid w:val="00363A86"/>
    <w:rsid w:val="003670E2"/>
    <w:rsid w:val="003873CA"/>
    <w:rsid w:val="00391EDC"/>
    <w:rsid w:val="00396F63"/>
    <w:rsid w:val="003972AA"/>
    <w:rsid w:val="003A4532"/>
    <w:rsid w:val="003B6125"/>
    <w:rsid w:val="003F50B3"/>
    <w:rsid w:val="00402433"/>
    <w:rsid w:val="00450669"/>
    <w:rsid w:val="00483F63"/>
    <w:rsid w:val="00487FDD"/>
    <w:rsid w:val="004A4173"/>
    <w:rsid w:val="004A7B65"/>
    <w:rsid w:val="004B4297"/>
    <w:rsid w:val="004C3BEB"/>
    <w:rsid w:val="004D7B18"/>
    <w:rsid w:val="004E0787"/>
    <w:rsid w:val="00503DC0"/>
    <w:rsid w:val="00520A32"/>
    <w:rsid w:val="00530BAF"/>
    <w:rsid w:val="00537FAF"/>
    <w:rsid w:val="00545B01"/>
    <w:rsid w:val="00556714"/>
    <w:rsid w:val="00564B84"/>
    <w:rsid w:val="005708EF"/>
    <w:rsid w:val="00571BAD"/>
    <w:rsid w:val="005754F4"/>
    <w:rsid w:val="005A20B8"/>
    <w:rsid w:val="005C077F"/>
    <w:rsid w:val="005E295C"/>
    <w:rsid w:val="005E3944"/>
    <w:rsid w:val="005E6FA8"/>
    <w:rsid w:val="005F3300"/>
    <w:rsid w:val="005F672D"/>
    <w:rsid w:val="00601247"/>
    <w:rsid w:val="00603AC4"/>
    <w:rsid w:val="00622D7B"/>
    <w:rsid w:val="006413AD"/>
    <w:rsid w:val="006415EB"/>
    <w:rsid w:val="00644EC1"/>
    <w:rsid w:val="00665B82"/>
    <w:rsid w:val="00665EA1"/>
    <w:rsid w:val="006662D2"/>
    <w:rsid w:val="006810EC"/>
    <w:rsid w:val="00691646"/>
    <w:rsid w:val="0069396C"/>
    <w:rsid w:val="006A017B"/>
    <w:rsid w:val="006A0970"/>
    <w:rsid w:val="006A7232"/>
    <w:rsid w:val="006C23A5"/>
    <w:rsid w:val="006C3F9A"/>
    <w:rsid w:val="006C7BAB"/>
    <w:rsid w:val="006D582E"/>
    <w:rsid w:val="006E7EF2"/>
    <w:rsid w:val="006F092F"/>
    <w:rsid w:val="006F62E7"/>
    <w:rsid w:val="00711CF9"/>
    <w:rsid w:val="007173FC"/>
    <w:rsid w:val="007260E0"/>
    <w:rsid w:val="00731D9B"/>
    <w:rsid w:val="00762498"/>
    <w:rsid w:val="007713AE"/>
    <w:rsid w:val="007718C6"/>
    <w:rsid w:val="007762AC"/>
    <w:rsid w:val="0078125D"/>
    <w:rsid w:val="00790698"/>
    <w:rsid w:val="00792096"/>
    <w:rsid w:val="00796651"/>
    <w:rsid w:val="007A307D"/>
    <w:rsid w:val="007B6D56"/>
    <w:rsid w:val="007C0810"/>
    <w:rsid w:val="007D3223"/>
    <w:rsid w:val="007D3EBE"/>
    <w:rsid w:val="007D5529"/>
    <w:rsid w:val="007F0395"/>
    <w:rsid w:val="008045C5"/>
    <w:rsid w:val="00816F49"/>
    <w:rsid w:val="008240DF"/>
    <w:rsid w:val="00830439"/>
    <w:rsid w:val="00835F7E"/>
    <w:rsid w:val="008446CE"/>
    <w:rsid w:val="008478CE"/>
    <w:rsid w:val="00857958"/>
    <w:rsid w:val="00863618"/>
    <w:rsid w:val="00866BB6"/>
    <w:rsid w:val="00883427"/>
    <w:rsid w:val="0089214D"/>
    <w:rsid w:val="008A4156"/>
    <w:rsid w:val="008D3529"/>
    <w:rsid w:val="008E353D"/>
    <w:rsid w:val="008E5FDB"/>
    <w:rsid w:val="008F2C78"/>
    <w:rsid w:val="00904497"/>
    <w:rsid w:val="00907F25"/>
    <w:rsid w:val="00914F41"/>
    <w:rsid w:val="00917207"/>
    <w:rsid w:val="00924303"/>
    <w:rsid w:val="00930151"/>
    <w:rsid w:val="00932E40"/>
    <w:rsid w:val="009377D4"/>
    <w:rsid w:val="00943174"/>
    <w:rsid w:val="00954403"/>
    <w:rsid w:val="00965E81"/>
    <w:rsid w:val="009B04CD"/>
    <w:rsid w:val="009C6079"/>
    <w:rsid w:val="009E2ABF"/>
    <w:rsid w:val="009E393D"/>
    <w:rsid w:val="009E70CA"/>
    <w:rsid w:val="009F1674"/>
    <w:rsid w:val="00A00F50"/>
    <w:rsid w:val="00A050B3"/>
    <w:rsid w:val="00A0678F"/>
    <w:rsid w:val="00A13BAA"/>
    <w:rsid w:val="00A179BA"/>
    <w:rsid w:val="00A22FBC"/>
    <w:rsid w:val="00A30517"/>
    <w:rsid w:val="00A32EAB"/>
    <w:rsid w:val="00A54291"/>
    <w:rsid w:val="00A5534B"/>
    <w:rsid w:val="00A564D2"/>
    <w:rsid w:val="00A57F1D"/>
    <w:rsid w:val="00A7565A"/>
    <w:rsid w:val="00A82741"/>
    <w:rsid w:val="00A83F33"/>
    <w:rsid w:val="00A9341C"/>
    <w:rsid w:val="00AB4FBD"/>
    <w:rsid w:val="00AC0B6E"/>
    <w:rsid w:val="00AE2354"/>
    <w:rsid w:val="00AE4A38"/>
    <w:rsid w:val="00AE7730"/>
    <w:rsid w:val="00B007EF"/>
    <w:rsid w:val="00B54345"/>
    <w:rsid w:val="00BA4F2B"/>
    <w:rsid w:val="00BA734A"/>
    <w:rsid w:val="00BB32D5"/>
    <w:rsid w:val="00BE611F"/>
    <w:rsid w:val="00C04E00"/>
    <w:rsid w:val="00CB59E9"/>
    <w:rsid w:val="00CD5B0D"/>
    <w:rsid w:val="00CE35F7"/>
    <w:rsid w:val="00CF0F2A"/>
    <w:rsid w:val="00D12DA0"/>
    <w:rsid w:val="00D54EF6"/>
    <w:rsid w:val="00D6692F"/>
    <w:rsid w:val="00D70C63"/>
    <w:rsid w:val="00D80141"/>
    <w:rsid w:val="00DA1E51"/>
    <w:rsid w:val="00DA5258"/>
    <w:rsid w:val="00DA7C60"/>
    <w:rsid w:val="00DC0E09"/>
    <w:rsid w:val="00DD06A3"/>
    <w:rsid w:val="00E14736"/>
    <w:rsid w:val="00E413DD"/>
    <w:rsid w:val="00E46486"/>
    <w:rsid w:val="00E46A04"/>
    <w:rsid w:val="00E80849"/>
    <w:rsid w:val="00E83B86"/>
    <w:rsid w:val="00EC1BF6"/>
    <w:rsid w:val="00EC341A"/>
    <w:rsid w:val="00ED01B6"/>
    <w:rsid w:val="00EF4DD9"/>
    <w:rsid w:val="00F02A16"/>
    <w:rsid w:val="00F03761"/>
    <w:rsid w:val="00F04EAE"/>
    <w:rsid w:val="00F309C4"/>
    <w:rsid w:val="00F3199D"/>
    <w:rsid w:val="00F358DE"/>
    <w:rsid w:val="00F41218"/>
    <w:rsid w:val="00F43B76"/>
    <w:rsid w:val="00F45A59"/>
    <w:rsid w:val="00F8257F"/>
    <w:rsid w:val="00FA1FFE"/>
    <w:rsid w:val="00FA6C64"/>
    <w:rsid w:val="00FB5E50"/>
    <w:rsid w:val="00FC1121"/>
    <w:rsid w:val="00FC4634"/>
    <w:rsid w:val="00FC78C9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B6C39"/>
  <w15:chartTrackingRefBased/>
  <w15:docId w15:val="{665C295A-ED57-457E-A7D9-05C9AFFA2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F9A"/>
    <w:rPr>
      <w:color w:val="404040" w:themeColor="text1" w:themeTint="BF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NoSpacing">
    <w:name w:val="No Spacing"/>
    <w:uiPriority w:val="1"/>
    <w:qFormat/>
    <w:rsid w:val="00035AFF"/>
    <w:pPr>
      <w:spacing w:before="0" w:after="0"/>
    </w:pPr>
    <w:rPr>
      <w:rFonts w:eastAsia="MS Mincho"/>
    </w:rPr>
  </w:style>
  <w:style w:type="character" w:styleId="Hyperlink">
    <w:name w:val="Hyperlink"/>
    <w:basedOn w:val="DefaultParagraphFont"/>
    <w:uiPriority w:val="99"/>
    <w:unhideWhenUsed/>
    <w:rsid w:val="002F129B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2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rcustomerexperience@buckinghamshire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-acontra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3864273F9C44B4087F8D22137D2E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874C-AEA8-41B5-8731-C953693E3500}"/>
      </w:docPartPr>
      <w:docPartBody>
        <w:p w:rsidR="00874352" w:rsidRDefault="00EE7E28" w:rsidP="00EE7E28">
          <w:pPr>
            <w:pStyle w:val="B3864273F9C44B4087F8D22137D2EB49"/>
          </w:pPr>
          <w:r w:rsidRPr="00816F49">
            <w:rPr>
              <w:sz w:val="18"/>
              <w:szCs w:val="18"/>
              <w:lang w:bidi="en-GB"/>
            </w:rPr>
            <w:t>Date of signature</w:t>
          </w:r>
        </w:p>
      </w:docPartBody>
    </w:docPart>
    <w:docPart>
      <w:docPartPr>
        <w:name w:val="855386764C7D4070806ADBAC27BC7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D359F-D940-4F90-8B65-E9B5D6F28196}"/>
      </w:docPartPr>
      <w:docPartBody>
        <w:p w:rsidR="00874352" w:rsidRDefault="00EE7E28" w:rsidP="00EE7E28">
          <w:pPr>
            <w:pStyle w:val="855386764C7D4070806ADBAC27BC77AD"/>
          </w:pPr>
          <w:r w:rsidRPr="00816F49">
            <w:rPr>
              <w:lang w:bidi="en-GB"/>
            </w:rPr>
            <w:t>MM</w:t>
          </w:r>
        </w:p>
      </w:docPartBody>
    </w:docPart>
    <w:docPart>
      <w:docPartPr>
        <w:name w:val="AA539F383CDC4A52A0A4D9D3FDB4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3827E-26BF-44C8-ADDF-F2F2A634AEBB}"/>
      </w:docPartPr>
      <w:docPartBody>
        <w:p w:rsidR="00874352" w:rsidRDefault="00EE7E28" w:rsidP="00EE7E28">
          <w:pPr>
            <w:pStyle w:val="AA539F383CDC4A52A0A4D9D3FDB48DCA"/>
          </w:pPr>
          <w:r w:rsidRPr="00816F49">
            <w:rPr>
              <w:lang w:bidi="en-GB"/>
            </w:rPr>
            <w:t>DD</w:t>
          </w:r>
        </w:p>
      </w:docPartBody>
    </w:docPart>
    <w:docPart>
      <w:docPartPr>
        <w:name w:val="DF40F7499FFD41B1A0534D9D46C75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E58D-5B61-43A1-9D55-F8FC6BABE5A6}"/>
      </w:docPartPr>
      <w:docPartBody>
        <w:p w:rsidR="00064FB8" w:rsidRDefault="00064FB8"/>
      </w:docPartBody>
    </w:docPart>
    <w:docPart>
      <w:docPartPr>
        <w:name w:val="D881078E8CB34DFCAA206B9F98AC4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4CF0F-BD32-4F56-A62E-7265CE2D6B8D}"/>
      </w:docPartPr>
      <w:docPartBody>
        <w:p w:rsidR="00064FB8" w:rsidRDefault="00064FB8"/>
      </w:docPartBody>
    </w:docPart>
    <w:docPart>
      <w:docPartPr>
        <w:name w:val="083C4F42A22B4F519305BF53C1D3A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7E179-4451-4D78-8A24-A2A4CA3FD666}"/>
      </w:docPartPr>
      <w:docPartBody>
        <w:p w:rsidR="00064FB8" w:rsidRDefault="00064FB8"/>
      </w:docPartBody>
    </w:docPart>
    <w:docPart>
      <w:docPartPr>
        <w:name w:val="C8F68B9905EF43A3AB0EDBD90421A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D7725-A3BC-4C6C-9023-A0225A49C523}"/>
      </w:docPartPr>
      <w:docPartBody>
        <w:p w:rsidR="00064FB8" w:rsidRDefault="00064FB8"/>
      </w:docPartBody>
    </w:docPart>
    <w:docPart>
      <w:docPartPr>
        <w:name w:val="69EFD80B200142DF8AC796EBF6FBD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11332-F9EC-4854-A008-519A04383F37}"/>
      </w:docPartPr>
      <w:docPartBody>
        <w:p w:rsidR="00064FB8" w:rsidRDefault="00064FB8"/>
      </w:docPartBody>
    </w:docPart>
    <w:docPart>
      <w:docPartPr>
        <w:name w:val="299F5A6A1F25484F9E3F68FCCFD96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24F95-8C0C-45FD-97A0-B60E2935F018}"/>
      </w:docPartPr>
      <w:docPartBody>
        <w:p w:rsidR="004404F5" w:rsidRDefault="004404F5"/>
      </w:docPartBody>
    </w:docPart>
    <w:docPart>
      <w:docPartPr>
        <w:name w:val="AB773BD1B35A4AEDB58FC0C052D03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70C58-32AB-493E-8103-FF7139BEC510}"/>
      </w:docPartPr>
      <w:docPartBody>
        <w:p w:rsidR="004404F5" w:rsidRDefault="004404F5"/>
      </w:docPartBody>
    </w:docPart>
    <w:docPart>
      <w:docPartPr>
        <w:name w:val="B9C77DD8DDBB4376A8B7924C42DA0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1A9-1586-4C8B-A318-97EBEFC2771C}"/>
      </w:docPartPr>
      <w:docPartBody>
        <w:p w:rsidR="004404F5" w:rsidRDefault="004404F5"/>
      </w:docPartBody>
    </w:docPart>
    <w:docPart>
      <w:docPartPr>
        <w:name w:val="194AAF65EB6147CA8132524017663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60574-96DA-4E5C-BF99-20A6E0B06835}"/>
      </w:docPartPr>
      <w:docPartBody>
        <w:p w:rsidR="004404F5" w:rsidRDefault="004404F5"/>
      </w:docPartBody>
    </w:docPart>
    <w:docPart>
      <w:docPartPr>
        <w:name w:val="F3C53F7DA54E4C19BA45162D18AFC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288AC-33D7-4F47-A08A-90715BA919BC}"/>
      </w:docPartPr>
      <w:docPartBody>
        <w:p w:rsidR="004404F5" w:rsidRDefault="004404F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7E28"/>
    <w:rsid w:val="00064FB8"/>
    <w:rsid w:val="00095DC6"/>
    <w:rsid w:val="000F2D20"/>
    <w:rsid w:val="002D7C77"/>
    <w:rsid w:val="003B6125"/>
    <w:rsid w:val="003C720B"/>
    <w:rsid w:val="003E7697"/>
    <w:rsid w:val="004404F5"/>
    <w:rsid w:val="00575421"/>
    <w:rsid w:val="005E7165"/>
    <w:rsid w:val="00691646"/>
    <w:rsid w:val="007173FC"/>
    <w:rsid w:val="00811919"/>
    <w:rsid w:val="00874352"/>
    <w:rsid w:val="008A1B21"/>
    <w:rsid w:val="009D7A15"/>
    <w:rsid w:val="00A30517"/>
    <w:rsid w:val="00A54291"/>
    <w:rsid w:val="00E46486"/>
    <w:rsid w:val="00EA6926"/>
    <w:rsid w:val="00EE7E28"/>
    <w:rsid w:val="00F309C4"/>
    <w:rsid w:val="00FB4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B3864273F9C44B4087F8D22137D2EB49">
    <w:name w:val="B3864273F9C44B4087F8D22137D2EB49"/>
    <w:rsid w:val="00EE7E28"/>
  </w:style>
  <w:style w:type="paragraph" w:customStyle="1" w:styleId="855386764C7D4070806ADBAC27BC77AD">
    <w:name w:val="855386764C7D4070806ADBAC27BC77AD"/>
    <w:rsid w:val="00EE7E28"/>
  </w:style>
  <w:style w:type="paragraph" w:customStyle="1" w:styleId="AA539F383CDC4A52A0A4D9D3FDB48DCA">
    <w:name w:val="AA539F383CDC4A52A0A4D9D3FDB48DCA"/>
    <w:rsid w:val="00EE7E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3</TotalTime>
  <Pages>1</Pages>
  <Words>238</Words>
  <Characters>1075</Characters>
  <Application>Microsoft Office Word</Application>
  <DocSecurity>0</DocSecurity>
  <Lines>9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Contra</dc:creator>
  <cp:keywords/>
  <dc:description/>
  <cp:lastModifiedBy>Alisa Contra</cp:lastModifiedBy>
  <cp:revision>5</cp:revision>
  <dcterms:created xsi:type="dcterms:W3CDTF">2025-12-03T09:21:00Z</dcterms:created>
  <dcterms:modified xsi:type="dcterms:W3CDTF">2025-12-03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